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69696">
    <v:background id="_x0000_s1025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761F7A0B" w14:textId="77777777" w:rsidR="00696B05" w:rsidRPr="00696B05" w:rsidRDefault="00696B05" w:rsidP="00696B05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  <w:lang w:val="en-US"/>
        </w:rPr>
      </w:pPr>
      <w:r w:rsidRPr="00696B05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Wang </w:t>
      </w:r>
      <w:proofErr w:type="spellStart"/>
      <w:r w:rsidRPr="00696B05">
        <w:rPr>
          <w:rFonts w:ascii="Futura-Bold" w:hAnsi="Futura-Bold"/>
          <w:b/>
          <w:color w:val="08286C"/>
          <w:sz w:val="36"/>
          <w:szCs w:val="36"/>
          <w:lang w:val="en-US"/>
        </w:rPr>
        <w:t>Haibin</w:t>
      </w:r>
      <w:proofErr w:type="spellEnd"/>
      <w:r w:rsidRPr="00696B05">
        <w:rPr>
          <w:rFonts w:ascii="Futura-Bold" w:hAnsi="Futura-Bold"/>
          <w:b/>
          <w:color w:val="08286C"/>
          <w:sz w:val="36"/>
          <w:szCs w:val="36"/>
          <w:lang w:val="en-US"/>
        </w:rPr>
        <w:t xml:space="preserve"> (CHN)</w:t>
      </w:r>
    </w:p>
    <w:p w14:paraId="3D98971C" w14:textId="2A00DC70" w:rsidR="0041220D" w:rsidRPr="007C3A82" w:rsidRDefault="0041220D" w:rsidP="00CE5E79">
      <w:pPr>
        <w:pBdr>
          <w:bottom w:val="thinThickSmallGap" w:sz="24" w:space="1" w:color="08286C"/>
        </w:pBdr>
        <w:rPr>
          <w:rFonts w:ascii="Calibri" w:hAnsi="Calibri"/>
          <w:color w:val="08286C"/>
          <w:sz w:val="24"/>
          <w:szCs w:val="24"/>
          <w:lang w:val="en-US"/>
        </w:rPr>
      </w:pPr>
    </w:p>
    <w:p w14:paraId="5A9932E1" w14:textId="77777777" w:rsidR="00177410" w:rsidRPr="00177410" w:rsidRDefault="00177410" w:rsidP="00177410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</w:p>
    <w:p w14:paraId="58BCAD6C" w14:textId="77777777" w:rsidR="00696B05" w:rsidRPr="00696B05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Education:</w:t>
      </w:r>
    </w:p>
    <w:p w14:paraId="5955FDF2" w14:textId="77777777" w:rsidR="00696B05" w:rsidRPr="00696B05" w:rsidRDefault="00696B05" w:rsidP="00937CE1">
      <w:pPr>
        <w:widowControl/>
        <w:numPr>
          <w:ilvl w:val="0"/>
          <w:numId w:val="23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5: Undergraduate degree from Nanjing University in French</w:t>
      </w:r>
    </w:p>
    <w:p w14:paraId="52FC1477" w14:textId="77777777" w:rsidR="00696B05" w:rsidRPr="00696B05" w:rsidRDefault="00696B05" w:rsidP="00937CE1">
      <w:pPr>
        <w:widowControl/>
        <w:numPr>
          <w:ilvl w:val="0"/>
          <w:numId w:val="23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2008: Graduate of Beijing Sport University in Sports Education, Master’s  </w:t>
      </w:r>
    </w:p>
    <w:p w14:paraId="2BA9F41F" w14:textId="77777777" w:rsidR="00696B05" w:rsidRPr="00696B05" w:rsidRDefault="00696B05" w:rsidP="00937CE1">
      <w:pPr>
        <w:widowControl/>
        <w:numPr>
          <w:ilvl w:val="0"/>
          <w:numId w:val="23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5: Graduate of Beijing Sport University in Sports Education, Doctorate</w:t>
      </w:r>
    </w:p>
    <w:p w14:paraId="32070967" w14:textId="77777777" w:rsidR="00696B05" w:rsidRPr="00696B05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 </w:t>
      </w:r>
    </w:p>
    <w:p w14:paraId="53007A7A" w14:textId="77777777" w:rsidR="00696B05" w:rsidRPr="00696B05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Work Experience:</w:t>
      </w:r>
    </w:p>
    <w:p w14:paraId="54676DCA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1999-2005: Fencing team of Jiangsu Province – </w:t>
      </w:r>
    </w:p>
    <w:p w14:paraId="1EEBC590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Athlete 2007-2016: Chinese national fencing team – </w:t>
      </w:r>
    </w:p>
    <w:p w14:paraId="5606DD5C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Coach 2017-present</w:t>
      </w:r>
    </w:p>
    <w:p w14:paraId="6066E72A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Chinese Fencing Association President</w:t>
      </w:r>
    </w:p>
    <w:p w14:paraId="4D5A63EA" w14:textId="77777777" w:rsidR="00696B05" w:rsidRPr="00696B05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</w:p>
    <w:p w14:paraId="1FB7E31F" w14:textId="77777777" w:rsidR="00696B05" w:rsidRPr="00696B05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Athlete</w:t>
      </w:r>
    </w:p>
    <w:p w14:paraId="6C90F14E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1994: Hiroshima Asian Games - Silver medal in men’s team foil </w:t>
      </w:r>
    </w:p>
    <w:p w14:paraId="0F861D66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1995: World Army Games - Gold medal in men’s team foil </w:t>
      </w:r>
    </w:p>
    <w:p w14:paraId="27228070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1995: National Championships - Gold medal in men’s individual foil </w:t>
      </w:r>
    </w:p>
    <w:p w14:paraId="71A60CDF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1997: Asian Championships - Gold medal in men’s individual foil </w:t>
      </w:r>
    </w:p>
    <w:p w14:paraId="0A48AC18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1998: Bangkok Asian Games - Gold medal in men’s individual and team foil </w:t>
      </w:r>
    </w:p>
    <w:p w14:paraId="20FEC98C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1999: National Championships - Gold medal in men’s individual foil </w:t>
      </w:r>
    </w:p>
    <w:p w14:paraId="6986B581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2000: Sydney Olympic Games - Silver medal in men's team foil </w:t>
      </w:r>
    </w:p>
    <w:p w14:paraId="6FEE1829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1: World Cup - Silver medal in men’s individual foil</w:t>
      </w:r>
    </w:p>
    <w:p w14:paraId="1C21D83B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2: Busan Asian Games-Gold medal in men’s individual and team foil</w:t>
      </w:r>
    </w:p>
    <w:p w14:paraId="5971024F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4: Athens Olympic Games - Silver medal in men's team foil</w:t>
      </w:r>
    </w:p>
    <w:p w14:paraId="5F727759" w14:textId="77777777" w:rsidR="00696B05" w:rsidRPr="00696B05" w:rsidRDefault="00696B05" w:rsidP="00937CE1">
      <w:pPr>
        <w:widowControl/>
        <w:numPr>
          <w:ilvl w:val="0"/>
          <w:numId w:val="24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5: National Championships - Gold medal in men’s individual foil individual</w:t>
      </w:r>
    </w:p>
    <w:p w14:paraId="45598BB1" w14:textId="77777777" w:rsidR="00696B05" w:rsidRPr="00696B05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 </w:t>
      </w:r>
    </w:p>
    <w:p w14:paraId="1750D088" w14:textId="77777777" w:rsidR="00696B05" w:rsidRPr="00696B05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Coaching</w:t>
      </w:r>
    </w:p>
    <w:p w14:paraId="125CB2F9" w14:textId="77777777" w:rsidR="00696B05" w:rsidRPr="00696B05" w:rsidRDefault="00696B05" w:rsidP="00937CE1">
      <w:pPr>
        <w:widowControl/>
        <w:numPr>
          <w:ilvl w:val="0"/>
          <w:numId w:val="25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2006: Asian Games – Gold medal in men’s team foil </w:t>
      </w:r>
    </w:p>
    <w:p w14:paraId="094AAB77" w14:textId="77777777" w:rsidR="00696B05" w:rsidRPr="00696B05" w:rsidRDefault="00696B05" w:rsidP="00937CE1">
      <w:pPr>
        <w:widowControl/>
        <w:numPr>
          <w:ilvl w:val="0"/>
          <w:numId w:val="25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0: Asian Games - Gold medal in men’s team foil</w:t>
      </w:r>
    </w:p>
    <w:p w14:paraId="10A09FC4" w14:textId="77777777" w:rsidR="00696B05" w:rsidRPr="00696B05" w:rsidRDefault="00696B05" w:rsidP="00937CE1">
      <w:pPr>
        <w:widowControl/>
        <w:numPr>
          <w:ilvl w:val="0"/>
          <w:numId w:val="25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2010: World Championships - Gold medal in men’s team foil </w:t>
      </w:r>
    </w:p>
    <w:p w14:paraId="7D1DEA22" w14:textId="77777777" w:rsidR="00696B05" w:rsidRPr="00696B05" w:rsidRDefault="00696B05" w:rsidP="00937CE1">
      <w:pPr>
        <w:widowControl/>
        <w:numPr>
          <w:ilvl w:val="0"/>
          <w:numId w:val="25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1: World Championships - Gold medal in men’s team foil</w:t>
      </w:r>
    </w:p>
    <w:p w14:paraId="7FAC0293" w14:textId="77777777" w:rsidR="00696B05" w:rsidRPr="00696B05" w:rsidRDefault="00696B05" w:rsidP="00937CE1">
      <w:pPr>
        <w:widowControl/>
        <w:numPr>
          <w:ilvl w:val="0"/>
          <w:numId w:val="25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2: London Olympic Games - Gold medal in men’s individual foil individual (Lei Sheng)</w:t>
      </w:r>
    </w:p>
    <w:p w14:paraId="04EBB4B9" w14:textId="77777777" w:rsidR="00696B05" w:rsidRPr="00696B05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 </w:t>
      </w:r>
    </w:p>
    <w:p w14:paraId="6180BF4C" w14:textId="77777777" w:rsidR="00696B05" w:rsidRPr="00696B05" w:rsidRDefault="00696B05" w:rsidP="00937CE1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Honor:</w:t>
      </w:r>
    </w:p>
    <w:p w14:paraId="2337B940" w14:textId="77777777" w:rsidR="00696B05" w:rsidRPr="00696B05" w:rsidRDefault="00696B05" w:rsidP="00937CE1">
      <w:pPr>
        <w:widowControl/>
        <w:numPr>
          <w:ilvl w:val="0"/>
          <w:numId w:val="26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0: Best Coach of the Year in China</w:t>
      </w:r>
    </w:p>
    <w:p w14:paraId="58B1588F" w14:textId="560DF5A8" w:rsidR="00871E5A" w:rsidRPr="00696B05" w:rsidRDefault="00696B05" w:rsidP="00937CE1">
      <w:pPr>
        <w:widowControl/>
        <w:numPr>
          <w:ilvl w:val="0"/>
          <w:numId w:val="26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Member of </w:t>
      </w:r>
      <w:proofErr w:type="gramStart"/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the  FIE</w:t>
      </w:r>
      <w:proofErr w:type="gramEnd"/>
      <w:r w:rsidRPr="00696B05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Hall of Fame</w:t>
      </w:r>
    </w:p>
    <w:sectPr w:rsidR="00871E5A" w:rsidRPr="00696B05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3CB4" w14:textId="77777777" w:rsidR="00CF48AA" w:rsidRDefault="00CF48AA" w:rsidP="00CF48AA">
      <w:r>
        <w:separator/>
      </w:r>
    </w:p>
  </w:endnote>
  <w:endnote w:type="continuationSeparator" w:id="0">
    <w:p w14:paraId="2E5A27A0" w14:textId="77777777" w:rsidR="00CF48AA" w:rsidRDefault="00CF48AA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9AA7" w14:textId="77777777" w:rsidR="00CF48AA" w:rsidRDefault="00CF48AA" w:rsidP="00CF48AA">
      <w:r>
        <w:separator/>
      </w:r>
    </w:p>
  </w:footnote>
  <w:footnote w:type="continuationSeparator" w:id="0">
    <w:p w14:paraId="365E4CA8" w14:textId="77777777" w:rsidR="00CF48AA" w:rsidRDefault="00CF48AA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0ABF"/>
    <w:multiLevelType w:val="hybridMultilevel"/>
    <w:tmpl w:val="CAFCD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8424A"/>
    <w:multiLevelType w:val="hybridMultilevel"/>
    <w:tmpl w:val="A1D05A78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96121"/>
    <w:multiLevelType w:val="hybridMultilevel"/>
    <w:tmpl w:val="1352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51D6A"/>
    <w:multiLevelType w:val="hybridMultilevel"/>
    <w:tmpl w:val="4970E5B2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CA7C7B"/>
    <w:multiLevelType w:val="hybridMultilevel"/>
    <w:tmpl w:val="DFBCF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21D00"/>
    <w:multiLevelType w:val="hybridMultilevel"/>
    <w:tmpl w:val="5E681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C60DA"/>
    <w:multiLevelType w:val="hybridMultilevel"/>
    <w:tmpl w:val="4E22C27C"/>
    <w:lvl w:ilvl="0" w:tplc="ADD409A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5F0F09"/>
    <w:multiLevelType w:val="hybridMultilevel"/>
    <w:tmpl w:val="03B0B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854BB"/>
    <w:multiLevelType w:val="hybridMultilevel"/>
    <w:tmpl w:val="224E59BA"/>
    <w:lvl w:ilvl="0" w:tplc="3BA21C4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A2E3E"/>
    <w:multiLevelType w:val="hybridMultilevel"/>
    <w:tmpl w:val="96FCD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320ACB"/>
    <w:multiLevelType w:val="hybridMultilevel"/>
    <w:tmpl w:val="616CC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036CD3"/>
    <w:multiLevelType w:val="hybridMultilevel"/>
    <w:tmpl w:val="54BAE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60D32"/>
    <w:multiLevelType w:val="hybridMultilevel"/>
    <w:tmpl w:val="D52A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60044"/>
    <w:multiLevelType w:val="hybridMultilevel"/>
    <w:tmpl w:val="A29E2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D4443"/>
    <w:multiLevelType w:val="hybridMultilevel"/>
    <w:tmpl w:val="6B10D5C2"/>
    <w:lvl w:ilvl="0" w:tplc="83641F7E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D81B71"/>
    <w:multiLevelType w:val="hybridMultilevel"/>
    <w:tmpl w:val="FCE48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C5F7C"/>
    <w:multiLevelType w:val="hybridMultilevel"/>
    <w:tmpl w:val="DBB8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B6381"/>
    <w:multiLevelType w:val="hybridMultilevel"/>
    <w:tmpl w:val="1E78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5C6691"/>
    <w:multiLevelType w:val="hybridMultilevel"/>
    <w:tmpl w:val="0A98DFF8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5"/>
  </w:num>
  <w:num w:numId="4">
    <w:abstractNumId w:val="1"/>
  </w:num>
  <w:num w:numId="5">
    <w:abstractNumId w:val="10"/>
  </w:num>
  <w:num w:numId="6">
    <w:abstractNumId w:val="25"/>
  </w:num>
  <w:num w:numId="7">
    <w:abstractNumId w:val="21"/>
  </w:num>
  <w:num w:numId="8">
    <w:abstractNumId w:val="19"/>
  </w:num>
  <w:num w:numId="9">
    <w:abstractNumId w:val="2"/>
  </w:num>
  <w:num w:numId="10">
    <w:abstractNumId w:val="7"/>
  </w:num>
  <w:num w:numId="11">
    <w:abstractNumId w:val="8"/>
  </w:num>
  <w:num w:numId="12">
    <w:abstractNumId w:val="14"/>
  </w:num>
  <w:num w:numId="13">
    <w:abstractNumId w:val="24"/>
  </w:num>
  <w:num w:numId="14">
    <w:abstractNumId w:val="3"/>
  </w:num>
  <w:num w:numId="15">
    <w:abstractNumId w:val="6"/>
  </w:num>
  <w:num w:numId="16">
    <w:abstractNumId w:val="23"/>
  </w:num>
  <w:num w:numId="17">
    <w:abstractNumId w:val="9"/>
  </w:num>
  <w:num w:numId="18">
    <w:abstractNumId w:val="12"/>
  </w:num>
  <w:num w:numId="19">
    <w:abstractNumId w:val="11"/>
  </w:num>
  <w:num w:numId="20">
    <w:abstractNumId w:val="4"/>
  </w:num>
  <w:num w:numId="21">
    <w:abstractNumId w:val="22"/>
  </w:num>
  <w:num w:numId="22">
    <w:abstractNumId w:val="17"/>
  </w:num>
  <w:num w:numId="23">
    <w:abstractNumId w:val="13"/>
  </w:num>
  <w:num w:numId="24">
    <w:abstractNumId w:val="20"/>
  </w:num>
  <w:num w:numId="25">
    <w:abstractNumId w:val="16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84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6625">
      <v:textbox inset="5.85pt,.7pt,5.85pt,.7pt"/>
      <o:colormru v:ext="edit" colors="#b2b2b2,#ddd,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745D9"/>
    <w:rsid w:val="00075381"/>
    <w:rsid w:val="00081B3C"/>
    <w:rsid w:val="000E6FAA"/>
    <w:rsid w:val="000F614C"/>
    <w:rsid w:val="001046C6"/>
    <w:rsid w:val="00177410"/>
    <w:rsid w:val="001774CD"/>
    <w:rsid w:val="0033073C"/>
    <w:rsid w:val="00341F2B"/>
    <w:rsid w:val="00372E13"/>
    <w:rsid w:val="0039245C"/>
    <w:rsid w:val="003B1DFA"/>
    <w:rsid w:val="003C363A"/>
    <w:rsid w:val="003D53CC"/>
    <w:rsid w:val="003E5550"/>
    <w:rsid w:val="003F33EB"/>
    <w:rsid w:val="004119F3"/>
    <w:rsid w:val="0041220D"/>
    <w:rsid w:val="00472A93"/>
    <w:rsid w:val="00664817"/>
    <w:rsid w:val="00696B05"/>
    <w:rsid w:val="006A132A"/>
    <w:rsid w:val="006C26F4"/>
    <w:rsid w:val="00703C0C"/>
    <w:rsid w:val="007436AC"/>
    <w:rsid w:val="007C3A82"/>
    <w:rsid w:val="00871E5A"/>
    <w:rsid w:val="008C6E2D"/>
    <w:rsid w:val="00927F9B"/>
    <w:rsid w:val="00937CE1"/>
    <w:rsid w:val="00981A45"/>
    <w:rsid w:val="009A03AD"/>
    <w:rsid w:val="009D07BD"/>
    <w:rsid w:val="009D300F"/>
    <w:rsid w:val="009D7EE7"/>
    <w:rsid w:val="00A255B2"/>
    <w:rsid w:val="00A603C1"/>
    <w:rsid w:val="00A81D88"/>
    <w:rsid w:val="00B13B9A"/>
    <w:rsid w:val="00B65203"/>
    <w:rsid w:val="00B74601"/>
    <w:rsid w:val="00B809D9"/>
    <w:rsid w:val="00B848FE"/>
    <w:rsid w:val="00BA4F2D"/>
    <w:rsid w:val="00C156D7"/>
    <w:rsid w:val="00C34916"/>
    <w:rsid w:val="00CE5E79"/>
    <w:rsid w:val="00CF48AA"/>
    <w:rsid w:val="00D80F7A"/>
    <w:rsid w:val="00D843E2"/>
    <w:rsid w:val="00DC7F26"/>
    <w:rsid w:val="00E01B48"/>
    <w:rsid w:val="00E30764"/>
    <w:rsid w:val="00E368B2"/>
    <w:rsid w:val="00E6064A"/>
    <w:rsid w:val="00E85AE3"/>
    <w:rsid w:val="00EE6832"/>
    <w:rsid w:val="00EE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>
      <v:textbox inset="5.85pt,.7pt,5.85pt,.7pt"/>
      <o:colormru v:ext="edit" colors="#b2b2b2,#ddd,#eaeaea"/>
      <o:colormenu v:ext="edit" fillcolor="none [3052]"/>
    </o:shapedefaults>
    <o:shapelayout v:ext="edit">
      <o:idmap v:ext="edit" data="1"/>
    </o:shapelayout>
  </w:shapeDefaults>
  <w:doNotEmbedSmartTags/>
  <w:decimalSymbol w:val="."/>
  <w:listSeparator w:val=",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CommentReferenc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EE7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E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Heading2Char">
    <w:name w:val="Heading 2 Char"/>
    <w:link w:val="Heading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  <w:style w:type="paragraph" w:styleId="ListParagraph">
    <w:name w:val="List Paragraph"/>
    <w:basedOn w:val="Normal"/>
    <w:uiPriority w:val="72"/>
    <w:qFormat/>
    <w:rsid w:val="00B13B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katerina Mashina</cp:lastModifiedBy>
  <cp:revision>3</cp:revision>
  <cp:lastPrinted>2022-02-22T11:39:00Z</cp:lastPrinted>
  <dcterms:created xsi:type="dcterms:W3CDTF">2022-02-22T13:38:00Z</dcterms:created>
  <dcterms:modified xsi:type="dcterms:W3CDTF">2022-02-2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